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6441BA" w:rsidRDefault="00A64B1D" w:rsidP="006441BA">
      <w:pPr>
        <w:spacing w:after="0"/>
        <w:jc w:val="center"/>
        <w:rPr>
          <w:b/>
          <w:smallCaps/>
          <w:sz w:val="32"/>
        </w:rPr>
      </w:pPr>
      <w:r w:rsidRPr="006441BA">
        <w:rPr>
          <w:b/>
          <w:smallCaps/>
          <w:sz w:val="32"/>
        </w:rPr>
        <w:t>Zane D. Reed</w:t>
      </w:r>
    </w:p>
    <w:p w:rsidR="00A64B1D" w:rsidRPr="006441BA" w:rsidRDefault="00A64B1D" w:rsidP="006441BA">
      <w:pPr>
        <w:spacing w:after="0"/>
        <w:jc w:val="center"/>
        <w:rPr>
          <w:i/>
          <w:sz w:val="28"/>
        </w:rPr>
      </w:pPr>
      <w:r w:rsidRPr="006441BA">
        <w:rPr>
          <w:i/>
          <w:sz w:val="28"/>
        </w:rPr>
        <w:t>Framing / Fence Building / Equipment Operation</w:t>
      </w:r>
    </w:p>
    <w:p w:rsidR="00A64B1D" w:rsidRDefault="00A64B1D" w:rsidP="006441BA">
      <w:pPr>
        <w:spacing w:after="0"/>
        <w:jc w:val="center"/>
      </w:pPr>
      <w:r w:rsidRPr="00A64B1D">
        <w:t>zreed@wwrfresource.com</w:t>
      </w:r>
    </w:p>
    <w:p w:rsidR="00A64B1D" w:rsidRDefault="00A64B1D" w:rsidP="006441BA">
      <w:pPr>
        <w:spacing w:after="0"/>
        <w:jc w:val="center"/>
      </w:pPr>
      <w:r>
        <w:rPr>
          <w:b/>
        </w:rPr>
        <w:t>Message:</w:t>
      </w:r>
      <w:r>
        <w:t xml:space="preserve"> (316) 265-5211</w:t>
      </w:r>
      <w:r w:rsidR="0064641D">
        <w:t xml:space="preserve"> ext. 208</w:t>
      </w:r>
      <w:bookmarkStart w:id="0" w:name="_GoBack"/>
      <w:bookmarkEnd w:id="0"/>
    </w:p>
    <w:p w:rsidR="00A64B1D" w:rsidRDefault="00A64B1D" w:rsidP="006441BA">
      <w:pPr>
        <w:jc w:val="center"/>
      </w:pPr>
      <w:r>
        <w:t>401 S. Emporia, Wichita, KS 67202</w:t>
      </w:r>
    </w:p>
    <w:p w:rsidR="00A64B1D" w:rsidRPr="006441BA" w:rsidRDefault="00A64B1D" w:rsidP="006441BA">
      <w:pPr>
        <w:spacing w:after="0"/>
        <w:rPr>
          <w:b/>
          <w:smallCaps/>
        </w:rPr>
      </w:pPr>
      <w:r w:rsidRPr="006441BA">
        <w:rPr>
          <w:b/>
          <w:smallCaps/>
        </w:rPr>
        <w:t>Summary of Qualifications</w:t>
      </w:r>
    </w:p>
    <w:p w:rsidR="00A64B1D" w:rsidRDefault="00A64B1D" w:rsidP="00A64B1D">
      <w:pPr>
        <w:pStyle w:val="ListParagraph"/>
        <w:numPr>
          <w:ilvl w:val="0"/>
          <w:numId w:val="1"/>
        </w:numPr>
      </w:pPr>
      <w:r>
        <w:t>8 years’ of experience w</w:t>
      </w:r>
      <w:r w:rsidR="00434AAD">
        <w:t>orking as a commercial finisher/</w:t>
      </w:r>
      <w:r>
        <w:t xml:space="preserve">installer of </w:t>
      </w:r>
      <w:r w:rsidR="00434AAD">
        <w:t>residential fences</w:t>
      </w:r>
      <w:r>
        <w:t>.</w:t>
      </w:r>
    </w:p>
    <w:p w:rsidR="00A64B1D" w:rsidRDefault="00A64B1D" w:rsidP="00A64B1D">
      <w:pPr>
        <w:pStyle w:val="ListParagraph"/>
        <w:numPr>
          <w:ilvl w:val="0"/>
          <w:numId w:val="1"/>
        </w:numPr>
      </w:pPr>
      <w:r>
        <w:t>Additional experience building fences, operating equipment, and landscaping.</w:t>
      </w:r>
    </w:p>
    <w:p w:rsidR="00A64B1D" w:rsidRDefault="00A64B1D" w:rsidP="00A64B1D">
      <w:pPr>
        <w:pStyle w:val="ListParagraph"/>
        <w:numPr>
          <w:ilvl w:val="0"/>
          <w:numId w:val="1"/>
        </w:numPr>
      </w:pPr>
      <w:r>
        <w:t>Completed NCCER Carpentry education and certified OSHA 10-hour safety classes.</w:t>
      </w:r>
    </w:p>
    <w:p w:rsidR="00A64B1D" w:rsidRDefault="00A64B1D" w:rsidP="00A64B1D">
      <w:pPr>
        <w:pStyle w:val="ListParagraph"/>
        <w:numPr>
          <w:ilvl w:val="0"/>
          <w:numId w:val="1"/>
        </w:numPr>
      </w:pPr>
      <w:r>
        <w:t>Takes pride in ensuring quality of work, shows up early and stays late to bring jobs in on time.</w:t>
      </w:r>
    </w:p>
    <w:p w:rsidR="00A64B1D" w:rsidRPr="006441BA" w:rsidRDefault="00A64B1D" w:rsidP="006441BA">
      <w:pPr>
        <w:spacing w:after="0"/>
        <w:rPr>
          <w:b/>
          <w:smallCaps/>
        </w:rPr>
      </w:pPr>
      <w:r w:rsidRPr="006441BA">
        <w:rPr>
          <w:b/>
          <w:smallCaps/>
        </w:rPr>
        <w:t>Skill Summary</w:t>
      </w:r>
    </w:p>
    <w:p w:rsidR="006441BA" w:rsidRDefault="006441BA" w:rsidP="008034F3">
      <w:pPr>
        <w:pStyle w:val="ListParagraph"/>
        <w:numPr>
          <w:ilvl w:val="0"/>
          <w:numId w:val="2"/>
        </w:numPr>
        <w:sectPr w:rsidR="006441BA" w:rsidSect="006441BA">
          <w:pgSz w:w="12240" w:h="15840"/>
          <w:pgMar w:top="810" w:right="1440" w:bottom="1440" w:left="1440" w:header="720" w:footer="720" w:gutter="0"/>
          <w:cols w:space="720"/>
          <w:docGrid w:linePitch="360"/>
        </w:sectPr>
      </w:pPr>
    </w:p>
    <w:p w:rsidR="008034F3" w:rsidRDefault="008034F3" w:rsidP="008034F3">
      <w:pPr>
        <w:pStyle w:val="ListParagraph"/>
        <w:numPr>
          <w:ilvl w:val="0"/>
          <w:numId w:val="2"/>
        </w:numPr>
      </w:pPr>
      <w:r>
        <w:lastRenderedPageBreak/>
        <w:t>Residential/commercial fence installation</w:t>
      </w:r>
    </w:p>
    <w:p w:rsidR="00A64B1D" w:rsidRDefault="00A64B1D" w:rsidP="00A64B1D">
      <w:pPr>
        <w:pStyle w:val="ListParagraph"/>
        <w:numPr>
          <w:ilvl w:val="0"/>
          <w:numId w:val="2"/>
        </w:numPr>
      </w:pPr>
      <w:r>
        <w:t>Forklift/side fork operator</w:t>
      </w:r>
    </w:p>
    <w:p w:rsidR="00A64B1D" w:rsidRDefault="00A64B1D" w:rsidP="00A64B1D">
      <w:pPr>
        <w:pStyle w:val="ListParagraph"/>
        <w:numPr>
          <w:ilvl w:val="0"/>
          <w:numId w:val="2"/>
        </w:numPr>
      </w:pPr>
      <w:r>
        <w:t>Overhead crane operation</w:t>
      </w:r>
    </w:p>
    <w:p w:rsidR="00A64B1D" w:rsidRDefault="006441BA" w:rsidP="00A64B1D">
      <w:pPr>
        <w:pStyle w:val="ListParagraph"/>
        <w:numPr>
          <w:ilvl w:val="0"/>
          <w:numId w:val="2"/>
        </w:numPr>
      </w:pPr>
      <w:r>
        <w:t>Skid loaders with buckets</w:t>
      </w:r>
      <w:r w:rsidR="00A64B1D">
        <w:t>, forks and augers</w:t>
      </w:r>
    </w:p>
    <w:p w:rsidR="00A64B1D" w:rsidRDefault="00A64B1D" w:rsidP="00A64B1D">
      <w:pPr>
        <w:pStyle w:val="ListParagraph"/>
        <w:numPr>
          <w:ilvl w:val="0"/>
          <w:numId w:val="2"/>
        </w:numPr>
      </w:pPr>
      <w:r>
        <w:lastRenderedPageBreak/>
        <w:t>Comfortable using most hand/power tools</w:t>
      </w:r>
    </w:p>
    <w:p w:rsidR="00A64B1D" w:rsidRDefault="00A64B1D" w:rsidP="00A64B1D">
      <w:pPr>
        <w:pStyle w:val="ListParagraph"/>
        <w:numPr>
          <w:ilvl w:val="0"/>
          <w:numId w:val="2"/>
        </w:numPr>
      </w:pPr>
      <w:r>
        <w:t>1 &amp; 2-man augers, concrete mixers, saws, drills, and drum sanders</w:t>
      </w:r>
    </w:p>
    <w:p w:rsidR="00A64B1D" w:rsidRDefault="00A64B1D" w:rsidP="00A64B1D">
      <w:pPr>
        <w:pStyle w:val="ListParagraph"/>
        <w:numPr>
          <w:ilvl w:val="0"/>
          <w:numId w:val="2"/>
        </w:numPr>
      </w:pPr>
      <w:r>
        <w:t>Metal sandblasting</w:t>
      </w:r>
    </w:p>
    <w:p w:rsidR="00A64B1D" w:rsidRDefault="00A64B1D" w:rsidP="00A64B1D">
      <w:pPr>
        <w:pStyle w:val="ListParagraph"/>
        <w:numPr>
          <w:ilvl w:val="0"/>
          <w:numId w:val="2"/>
        </w:numPr>
      </w:pPr>
      <w:r>
        <w:t>Mow, weed eat, and trim lawns</w:t>
      </w:r>
    </w:p>
    <w:p w:rsidR="006441BA" w:rsidRDefault="006441BA" w:rsidP="008034F3">
      <w:pPr>
        <w:rPr>
          <w:b/>
        </w:rPr>
        <w:sectPr w:rsidR="006441BA" w:rsidSect="006441BA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034F3" w:rsidRPr="006441BA" w:rsidRDefault="008034F3" w:rsidP="006441BA">
      <w:pPr>
        <w:spacing w:after="0"/>
        <w:rPr>
          <w:b/>
          <w:smallCaps/>
        </w:rPr>
      </w:pPr>
      <w:r w:rsidRPr="006441BA">
        <w:rPr>
          <w:b/>
          <w:smallCaps/>
        </w:rPr>
        <w:lastRenderedPageBreak/>
        <w:t>Employment History</w:t>
      </w:r>
    </w:p>
    <w:p w:rsidR="008034F3" w:rsidRDefault="008034F3" w:rsidP="006441BA">
      <w:pPr>
        <w:tabs>
          <w:tab w:val="left" w:pos="2520"/>
          <w:tab w:val="left" w:pos="5580"/>
          <w:tab w:val="right" w:pos="9360"/>
        </w:tabs>
        <w:spacing w:after="120"/>
      </w:pPr>
      <w:r w:rsidRPr="006441BA">
        <w:rPr>
          <w:i/>
        </w:rPr>
        <w:t>Installer/Finisher</w:t>
      </w:r>
      <w:r>
        <w:tab/>
        <w:t>Guier Fence</w:t>
      </w:r>
      <w:r>
        <w:tab/>
        <w:t>Blue Springs, MO</w:t>
      </w:r>
      <w:r>
        <w:tab/>
        <w:t>2016 – 2017</w:t>
      </w:r>
    </w:p>
    <w:p w:rsidR="008034F3" w:rsidRDefault="008034F3" w:rsidP="008034F3">
      <w:pPr>
        <w:pStyle w:val="ListParagraph"/>
        <w:numPr>
          <w:ilvl w:val="0"/>
          <w:numId w:val="3"/>
        </w:numPr>
      </w:pPr>
      <w:r>
        <w:t>Carefully laid out fence line for precise measurements.</w:t>
      </w:r>
    </w:p>
    <w:p w:rsidR="008034F3" w:rsidRDefault="008034F3" w:rsidP="008034F3">
      <w:pPr>
        <w:pStyle w:val="ListParagraph"/>
        <w:numPr>
          <w:ilvl w:val="0"/>
          <w:numId w:val="3"/>
        </w:numPr>
      </w:pPr>
      <w:r>
        <w:t>Successfully completed all jobs by requested time.</w:t>
      </w:r>
    </w:p>
    <w:p w:rsidR="008034F3" w:rsidRDefault="008034F3" w:rsidP="008034F3">
      <w:pPr>
        <w:pStyle w:val="ListParagraph"/>
        <w:numPr>
          <w:ilvl w:val="0"/>
          <w:numId w:val="3"/>
        </w:numPr>
      </w:pPr>
      <w:r>
        <w:t>Ensure job site is free of debris upon completion of job; load equipment on trucks.</w:t>
      </w:r>
    </w:p>
    <w:p w:rsidR="008034F3" w:rsidRDefault="008034F3" w:rsidP="006441BA">
      <w:pPr>
        <w:tabs>
          <w:tab w:val="left" w:pos="2520"/>
          <w:tab w:val="left" w:pos="5580"/>
          <w:tab w:val="right" w:pos="9360"/>
        </w:tabs>
        <w:spacing w:after="120"/>
      </w:pPr>
      <w:r w:rsidRPr="006441BA">
        <w:rPr>
          <w:i/>
        </w:rPr>
        <w:t>Installer/Finisher</w:t>
      </w:r>
      <w:r>
        <w:tab/>
        <w:t>Burge Fence</w:t>
      </w:r>
      <w:r>
        <w:tab/>
        <w:t>Olathe, KS</w:t>
      </w:r>
      <w:r>
        <w:tab/>
        <w:t>2013 – 2015</w:t>
      </w:r>
    </w:p>
    <w:p w:rsidR="008034F3" w:rsidRDefault="008034F3" w:rsidP="008034F3">
      <w:pPr>
        <w:pStyle w:val="ListParagraph"/>
        <w:numPr>
          <w:ilvl w:val="0"/>
          <w:numId w:val="3"/>
        </w:numPr>
      </w:pPr>
      <w:r>
        <w:t>Set posts to finish and hang sections of wood, vinyl, montage, chainlink, and wrought iron fence.</w:t>
      </w:r>
    </w:p>
    <w:p w:rsidR="008034F3" w:rsidRDefault="008034F3" w:rsidP="008034F3">
      <w:pPr>
        <w:pStyle w:val="ListParagraph"/>
        <w:numPr>
          <w:ilvl w:val="0"/>
          <w:numId w:val="3"/>
        </w:numPr>
      </w:pPr>
      <w:r>
        <w:t>Took inventory of materials while loading and unloading fencing.</w:t>
      </w:r>
    </w:p>
    <w:p w:rsidR="006441BA" w:rsidRDefault="008034F3" w:rsidP="008034F3">
      <w:pPr>
        <w:pStyle w:val="ListParagraph"/>
        <w:numPr>
          <w:ilvl w:val="0"/>
          <w:numId w:val="3"/>
        </w:numPr>
      </w:pPr>
      <w:r>
        <w:t>Actively monitored and worked with crew to implement safety standards</w:t>
      </w:r>
      <w:r w:rsidR="006441BA">
        <w:t>.</w:t>
      </w:r>
    </w:p>
    <w:p w:rsidR="006441BA" w:rsidRDefault="006441BA" w:rsidP="006441BA">
      <w:pPr>
        <w:tabs>
          <w:tab w:val="left" w:pos="2520"/>
          <w:tab w:val="left" w:pos="5580"/>
          <w:tab w:val="right" w:pos="9360"/>
        </w:tabs>
        <w:spacing w:after="120"/>
      </w:pPr>
      <w:r w:rsidRPr="006441BA">
        <w:rPr>
          <w:i/>
        </w:rPr>
        <w:t>Overhead Crane Operator</w:t>
      </w:r>
      <w:r>
        <w:tab/>
        <w:t>Steel &amp; Pipe Supply</w:t>
      </w:r>
      <w:r>
        <w:tab/>
        <w:t>New Century, KS</w:t>
      </w:r>
      <w:r>
        <w:tab/>
        <w:t>2012 – 2013</w:t>
      </w:r>
    </w:p>
    <w:p w:rsidR="006441BA" w:rsidRDefault="006441BA" w:rsidP="008034F3">
      <w:pPr>
        <w:pStyle w:val="ListParagraph"/>
        <w:numPr>
          <w:ilvl w:val="0"/>
          <w:numId w:val="3"/>
        </w:numPr>
      </w:pPr>
      <w:r>
        <w:t>Loaded/unloaded semi-trucks and railcars with overhead cranes and forklifts.</w:t>
      </w:r>
    </w:p>
    <w:p w:rsidR="006441BA" w:rsidRDefault="006441BA" w:rsidP="008034F3">
      <w:pPr>
        <w:pStyle w:val="ListParagraph"/>
        <w:numPr>
          <w:ilvl w:val="0"/>
          <w:numId w:val="3"/>
        </w:numPr>
      </w:pPr>
      <w:r>
        <w:t>Safely maneuvered 50 ft. trailers by driving, park, and backing them up as needed.</w:t>
      </w:r>
    </w:p>
    <w:p w:rsidR="006441BA" w:rsidRDefault="006441BA" w:rsidP="008034F3">
      <w:pPr>
        <w:pStyle w:val="ListParagraph"/>
        <w:numPr>
          <w:ilvl w:val="0"/>
          <w:numId w:val="3"/>
        </w:numPr>
      </w:pPr>
      <w:r>
        <w:t>Worked with a variety of piping, tubing, I-beams, plates, and angles.</w:t>
      </w:r>
    </w:p>
    <w:p w:rsidR="008034F3" w:rsidRDefault="006441BA" w:rsidP="006441BA">
      <w:pPr>
        <w:tabs>
          <w:tab w:val="left" w:pos="2520"/>
          <w:tab w:val="left" w:pos="5580"/>
          <w:tab w:val="right" w:pos="9360"/>
        </w:tabs>
        <w:spacing w:after="120"/>
      </w:pPr>
      <w:r w:rsidRPr="006441BA">
        <w:rPr>
          <w:i/>
        </w:rPr>
        <w:t>Installer/Finisher</w:t>
      </w:r>
      <w:r>
        <w:tab/>
        <w:t>Reed &amp; Sons Hardwood Floors</w:t>
      </w:r>
      <w:r>
        <w:tab/>
        <w:t>Kansas City, KS</w:t>
      </w:r>
      <w:r>
        <w:tab/>
        <w:t>2005 – 2008</w:t>
      </w:r>
    </w:p>
    <w:p w:rsidR="006441BA" w:rsidRDefault="006441BA" w:rsidP="006441BA">
      <w:pPr>
        <w:pStyle w:val="ListParagraph"/>
        <w:numPr>
          <w:ilvl w:val="0"/>
          <w:numId w:val="4"/>
        </w:numPr>
      </w:pPr>
      <w:r>
        <w:t>Refinished and installed hardwood floors.</w:t>
      </w:r>
    </w:p>
    <w:p w:rsidR="006441BA" w:rsidRDefault="006441BA" w:rsidP="006441BA">
      <w:pPr>
        <w:pStyle w:val="ListParagraph"/>
        <w:numPr>
          <w:ilvl w:val="0"/>
          <w:numId w:val="4"/>
        </w:numPr>
      </w:pPr>
      <w:r>
        <w:t>Operated drum sanders, buffers, edgers.</w:t>
      </w:r>
    </w:p>
    <w:p w:rsidR="006441BA" w:rsidRDefault="006441BA" w:rsidP="006441BA">
      <w:pPr>
        <w:pStyle w:val="ListParagraph"/>
        <w:numPr>
          <w:ilvl w:val="0"/>
          <w:numId w:val="4"/>
        </w:numPr>
      </w:pPr>
      <w:r>
        <w:t>Stained and coated old and new hardwood flooring.</w:t>
      </w:r>
    </w:p>
    <w:p w:rsidR="006441BA" w:rsidRPr="006441BA" w:rsidRDefault="006441BA" w:rsidP="006441BA">
      <w:pPr>
        <w:spacing w:after="0"/>
        <w:rPr>
          <w:b/>
          <w:smallCaps/>
        </w:rPr>
      </w:pPr>
      <w:r w:rsidRPr="006441BA">
        <w:rPr>
          <w:b/>
          <w:smallCaps/>
        </w:rPr>
        <w:t>Education</w:t>
      </w:r>
    </w:p>
    <w:p w:rsidR="00A64B1D" w:rsidRPr="00A64B1D" w:rsidRDefault="006441BA" w:rsidP="006441BA">
      <w:pPr>
        <w:tabs>
          <w:tab w:val="left" w:pos="5940"/>
          <w:tab w:val="right" w:pos="9360"/>
        </w:tabs>
      </w:pPr>
      <w:r>
        <w:t>NCCER Carpentry Level 1/OSHA 10-hour Safety Certificates</w:t>
      </w:r>
      <w:r>
        <w:tab/>
      </w:r>
      <w:r w:rsidRPr="006441BA">
        <w:rPr>
          <w:i/>
        </w:rPr>
        <w:t>Greenbush Education</w:t>
      </w:r>
      <w:r>
        <w:tab/>
        <w:t>March 2018</w:t>
      </w:r>
    </w:p>
    <w:sectPr w:rsidR="00A64B1D" w:rsidRPr="00A64B1D" w:rsidSect="006441B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1715B4"/>
    <w:multiLevelType w:val="hybridMultilevel"/>
    <w:tmpl w:val="7A0EF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AA10AA"/>
    <w:multiLevelType w:val="hybridMultilevel"/>
    <w:tmpl w:val="0958F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F554A9"/>
    <w:multiLevelType w:val="hybridMultilevel"/>
    <w:tmpl w:val="40240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9EA4A2C"/>
    <w:multiLevelType w:val="hybridMultilevel"/>
    <w:tmpl w:val="8F52C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LM0MLAwMLG0MLNQ0lEKTi0uzszPAykwqgUAQx/kmSwAAAA="/>
  </w:docVars>
  <w:rsids>
    <w:rsidRoot w:val="00A64B1D"/>
    <w:rsid w:val="00434AAD"/>
    <w:rsid w:val="00522C52"/>
    <w:rsid w:val="006441BA"/>
    <w:rsid w:val="0064641D"/>
    <w:rsid w:val="007E2073"/>
    <w:rsid w:val="008034F3"/>
    <w:rsid w:val="00A64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4B1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4B1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4B1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4B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9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dcterms:created xsi:type="dcterms:W3CDTF">2018-08-09T16:48:00Z</dcterms:created>
  <dcterms:modified xsi:type="dcterms:W3CDTF">2018-08-13T17:00:00Z</dcterms:modified>
</cp:coreProperties>
</file>